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4EE158D" w:rsidR="00EB1D65" w:rsidRDefault="00223718" w:rsidP="0040595B">
      <w:pPr>
        <w:tabs>
          <w:tab w:val="left" w:pos="6223"/>
        </w:tabs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0595B">
        <w:rPr>
          <w:b/>
          <w:sz w:val="20"/>
          <w:szCs w:val="20"/>
        </w:rPr>
        <w:t>New Brighton Area SD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0A584B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352DB">
        <w:rPr>
          <w:b/>
          <w:sz w:val="20"/>
          <w:szCs w:val="20"/>
        </w:rPr>
        <w:t>1</w:t>
      </w:r>
      <w:r w:rsidR="0040595B">
        <w:rPr>
          <w:b/>
          <w:sz w:val="20"/>
          <w:szCs w:val="20"/>
        </w:rPr>
        <w:t>27-04-56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02B056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352DB">
        <w:rPr>
          <w:b/>
          <w:sz w:val="20"/>
          <w:szCs w:val="20"/>
        </w:rPr>
        <w:t>2-</w:t>
      </w:r>
      <w:r w:rsidR="0040595B">
        <w:rPr>
          <w:b/>
          <w:sz w:val="20"/>
          <w:szCs w:val="20"/>
        </w:rPr>
        <w:t>18</w:t>
      </w:r>
      <w:r w:rsidR="008352DB">
        <w:rPr>
          <w:b/>
          <w:sz w:val="20"/>
          <w:szCs w:val="20"/>
        </w:rPr>
        <w:t>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F6B44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352DB">
        <w:rPr>
          <w:b/>
          <w:sz w:val="20"/>
          <w:szCs w:val="20"/>
        </w:rPr>
        <w:t>2-</w:t>
      </w:r>
      <w:r w:rsidR="0040595B">
        <w:rPr>
          <w:b/>
          <w:sz w:val="20"/>
          <w:szCs w:val="20"/>
        </w:rPr>
        <w:t>19</w:t>
      </w:r>
      <w:r w:rsidR="008352DB">
        <w:rPr>
          <w:b/>
          <w:sz w:val="20"/>
          <w:szCs w:val="20"/>
        </w:rPr>
        <w:t>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E12497B" w:rsidR="00223718" w:rsidRPr="00357703" w:rsidRDefault="008352D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5A47017" w:rsidR="00223718" w:rsidRPr="00357703" w:rsidRDefault="008352D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3A46CF48" w:rsidR="00223718" w:rsidRPr="00357703" w:rsidRDefault="0040595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75B213B" w:rsidR="00223718" w:rsidRPr="00357703" w:rsidRDefault="0040595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4E39009" w:rsidR="00D6151F" w:rsidRDefault="008352D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8EB2EBC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352D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352DB">
        <w:rPr>
          <w:sz w:val="16"/>
          <w:szCs w:val="16"/>
        </w:rPr>
        <w:instrText xml:space="preserve"> FORMCHECKBOX </w:instrText>
      </w:r>
      <w:r w:rsidR="0076146B">
        <w:rPr>
          <w:sz w:val="16"/>
          <w:szCs w:val="16"/>
        </w:rPr>
      </w:r>
      <w:r w:rsidR="0076146B">
        <w:rPr>
          <w:sz w:val="16"/>
          <w:szCs w:val="16"/>
        </w:rPr>
        <w:fldChar w:fldCharType="separate"/>
      </w:r>
      <w:r w:rsidR="008352D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1AAEB2D7" w:rsidR="0079370C" w:rsidRPr="009319BD" w:rsidRDefault="0040595B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6146B">
              <w:rPr>
                <w:rFonts w:ascii="Calibri" w:hAnsi="Calibri" w:cs="Calibri"/>
              </w:rPr>
            </w:r>
            <w:r w:rsidR="0076146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9B38299" w:rsidR="0079370C" w:rsidRPr="00E36FC5" w:rsidRDefault="0040595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2DEA7080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5EA9906" w14:textId="60ECFB29" w:rsidR="008352DB" w:rsidRPr="008352DB" w:rsidRDefault="008352DB" w:rsidP="0040595B">
            <w:pPr>
              <w:pStyle w:val="ListParagraph"/>
              <w:rPr>
                <w:sz w:val="20"/>
                <w:szCs w:val="20"/>
              </w:rPr>
            </w:pPr>
            <w:r w:rsidRPr="008352DB">
              <w:rPr>
                <w:sz w:val="20"/>
                <w:szCs w:val="20"/>
              </w:rPr>
              <w:t xml:space="preserve"> 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3F3BAB1" w:rsidR="006B7A09" w:rsidRPr="009319BD" w:rsidRDefault="008352D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BEE10EA" w:rsidR="006B7A09" w:rsidRPr="009319BD" w:rsidRDefault="008352D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7BF0BAF" w:rsidR="006B7A09" w:rsidRPr="009319BD" w:rsidRDefault="00D1155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13B5EF3" w:rsidR="006B7A09" w:rsidRPr="009319BD" w:rsidRDefault="00D1155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B5A4732" w:rsidR="006B7A09" w:rsidRPr="009319BD" w:rsidRDefault="00D1155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FF12751" w:rsidR="006B7A09" w:rsidRPr="009319BD" w:rsidRDefault="00D1155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BA5C790" w:rsidR="006B7A09" w:rsidRPr="009319BD" w:rsidRDefault="00D1155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288358D" w:rsidR="006B7A09" w:rsidRPr="009319BD" w:rsidRDefault="00D1155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18574D1" w:rsidR="006B7A09" w:rsidRPr="009319BD" w:rsidRDefault="00D1155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00D213A" w:rsidR="00D03ED5" w:rsidRPr="009319BD" w:rsidRDefault="00D1155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39A0F09" w:rsidR="00D03ED5" w:rsidRPr="009319BD" w:rsidRDefault="00D1155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F6C7EFB" w:rsidR="00D24103" w:rsidRPr="009319BD" w:rsidRDefault="00D1155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146B">
              <w:rPr>
                <w:sz w:val="20"/>
                <w:szCs w:val="20"/>
              </w:rPr>
            </w:r>
            <w:r w:rsidR="0076146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A2030D0" w14:textId="545FF9F3" w:rsidR="008636E8" w:rsidRDefault="008636E8" w:rsidP="008636E8">
            <w:pPr>
              <w:rPr>
                <w:sz w:val="20"/>
                <w:szCs w:val="20"/>
              </w:rPr>
            </w:pPr>
          </w:p>
          <w:p w14:paraId="0104B3BA" w14:textId="60B3198D" w:rsidR="008636E8" w:rsidRDefault="008636E8" w:rsidP="008636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nsor Level:</w:t>
            </w:r>
          </w:p>
          <w:p w14:paraId="3C5F9D6F" w14:textId="7E6C3A05" w:rsidR="008636E8" w:rsidRDefault="008636E8" w:rsidP="008636E8">
            <w:pPr>
              <w:rPr>
                <w:sz w:val="20"/>
                <w:szCs w:val="20"/>
              </w:rPr>
            </w:pPr>
          </w:p>
          <w:p w14:paraId="79132229" w14:textId="223FA49C" w:rsidR="0040595B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During the offsite review process all requests by the PDE Advisor were handled immediately.</w:t>
            </w:r>
          </w:p>
          <w:p w14:paraId="151DE9E0" w14:textId="035EE738" w:rsidR="0040595B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The SFA is doing a good job of following the USDA SNP guidelines.</w:t>
            </w:r>
          </w:p>
          <w:p w14:paraId="18FAC1C3" w14:textId="29D7CA67" w:rsidR="0040595B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The Sponsor &amp; Food Service Director were very organized, and well prepared for the review. </w:t>
            </w:r>
          </w:p>
          <w:p w14:paraId="34B04264" w14:textId="2920D669" w:rsidR="00D11558" w:rsidRDefault="00D11558" w:rsidP="00D11558">
            <w:pPr>
              <w:rPr>
                <w:sz w:val="20"/>
                <w:szCs w:val="20"/>
              </w:rPr>
            </w:pPr>
          </w:p>
          <w:p w14:paraId="6BCE36E9" w14:textId="6B147B81" w:rsidR="00D11558" w:rsidRDefault="0040595B" w:rsidP="00D115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ew Brighton Area </w:t>
            </w:r>
            <w:r w:rsidR="00D11558">
              <w:rPr>
                <w:sz w:val="20"/>
                <w:szCs w:val="20"/>
              </w:rPr>
              <w:t>El School</w:t>
            </w:r>
          </w:p>
          <w:p w14:paraId="4A774C6F" w14:textId="77777777" w:rsidR="00D11558" w:rsidRPr="00D11558" w:rsidRDefault="00D11558" w:rsidP="00D11558">
            <w:pPr>
              <w:rPr>
                <w:sz w:val="20"/>
                <w:szCs w:val="20"/>
              </w:rPr>
            </w:pPr>
          </w:p>
          <w:p w14:paraId="6A8E0C31" w14:textId="77777777" w:rsidR="0040595B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The Food Service Team was very accommodating and pleasant during the onsite review. </w:t>
            </w:r>
          </w:p>
          <w:p w14:paraId="778C8232" w14:textId="77777777" w:rsidR="0040595B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All areas in the Food Service Department are very clean, organized.</w:t>
            </w:r>
          </w:p>
          <w:p w14:paraId="5176C5C9" w14:textId="3C412290" w:rsidR="00D11558" w:rsidRPr="0040595B" w:rsidRDefault="0040595B" w:rsidP="0040595B">
            <w:pPr>
              <w:pStyle w:val="ListParagraph"/>
              <w:numPr>
                <w:ilvl w:val="0"/>
                <w:numId w:val="31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Signage is very colorful, eye appealing, age appropriate and informative.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3CA47601" w14:textId="77777777" w:rsidR="00D11558" w:rsidRPr="00D11558" w:rsidRDefault="00D11558" w:rsidP="00D11558">
            <w:pPr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5EE5E" w14:textId="77777777" w:rsidR="0076146B" w:rsidRDefault="0076146B" w:rsidP="00A16BFB">
      <w:r>
        <w:separator/>
      </w:r>
    </w:p>
  </w:endnote>
  <w:endnote w:type="continuationSeparator" w:id="0">
    <w:p w14:paraId="73A48AB2" w14:textId="77777777" w:rsidR="0076146B" w:rsidRDefault="0076146B" w:rsidP="00A16BFB">
      <w:r>
        <w:continuationSeparator/>
      </w:r>
    </w:p>
  </w:endnote>
  <w:endnote w:type="continuationNotice" w:id="1">
    <w:p w14:paraId="174BF6BE" w14:textId="77777777" w:rsidR="0076146B" w:rsidRDefault="007614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06ACB2" w14:textId="77777777" w:rsidR="0076146B" w:rsidRDefault="0076146B" w:rsidP="00A16BFB">
      <w:r>
        <w:separator/>
      </w:r>
    </w:p>
  </w:footnote>
  <w:footnote w:type="continuationSeparator" w:id="0">
    <w:p w14:paraId="4EBE95E0" w14:textId="77777777" w:rsidR="0076146B" w:rsidRDefault="0076146B" w:rsidP="00A16BFB">
      <w:r>
        <w:continuationSeparator/>
      </w:r>
    </w:p>
  </w:footnote>
  <w:footnote w:type="continuationNotice" w:id="1">
    <w:p w14:paraId="0FD15EAB" w14:textId="77777777" w:rsidR="0076146B" w:rsidRDefault="007614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E4C4B0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8352DB">
      <w:rPr>
        <w:sz w:val="16"/>
        <w:szCs w:val="16"/>
      </w:rPr>
      <w:t xml:space="preserve"> </w:t>
    </w:r>
    <w:r w:rsidR="0040595B">
      <w:rPr>
        <w:sz w:val="16"/>
        <w:szCs w:val="16"/>
      </w:rPr>
      <w:t>New Brighton Area SD</w:t>
    </w:r>
  </w:p>
  <w:p w14:paraId="360D5ABF" w14:textId="4138091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352DB">
      <w:rPr>
        <w:sz w:val="16"/>
        <w:szCs w:val="16"/>
      </w:rPr>
      <w:t>1</w:t>
    </w:r>
    <w:r w:rsidR="0040595B">
      <w:rPr>
        <w:sz w:val="16"/>
        <w:szCs w:val="16"/>
      </w:rPr>
      <w:t>27-04-56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B18A1"/>
    <w:multiLevelType w:val="hybridMultilevel"/>
    <w:tmpl w:val="82AEE35E"/>
    <w:lvl w:ilvl="0" w:tplc="2EB8921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03230"/>
    <w:multiLevelType w:val="hybridMultilevel"/>
    <w:tmpl w:val="AD2CF6EC"/>
    <w:lvl w:ilvl="0" w:tplc="1FFEA0C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B62C7"/>
    <w:multiLevelType w:val="hybridMultilevel"/>
    <w:tmpl w:val="FE3AC32E"/>
    <w:lvl w:ilvl="0" w:tplc="B374102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"/>
  </w:num>
  <w:num w:numId="3">
    <w:abstractNumId w:val="16"/>
  </w:num>
  <w:num w:numId="4">
    <w:abstractNumId w:val="13"/>
  </w:num>
  <w:num w:numId="5">
    <w:abstractNumId w:val="23"/>
  </w:num>
  <w:num w:numId="6">
    <w:abstractNumId w:val="29"/>
  </w:num>
  <w:num w:numId="7">
    <w:abstractNumId w:val="24"/>
  </w:num>
  <w:num w:numId="8">
    <w:abstractNumId w:val="12"/>
  </w:num>
  <w:num w:numId="9">
    <w:abstractNumId w:val="28"/>
  </w:num>
  <w:num w:numId="10">
    <w:abstractNumId w:val="30"/>
  </w:num>
  <w:num w:numId="11">
    <w:abstractNumId w:val="11"/>
  </w:num>
  <w:num w:numId="12">
    <w:abstractNumId w:val="5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22"/>
  </w:num>
  <w:num w:numId="16">
    <w:abstractNumId w:val="21"/>
  </w:num>
  <w:num w:numId="17">
    <w:abstractNumId w:val="26"/>
  </w:num>
  <w:num w:numId="18">
    <w:abstractNumId w:val="10"/>
  </w:num>
  <w:num w:numId="19">
    <w:abstractNumId w:val="15"/>
  </w:num>
  <w:num w:numId="20">
    <w:abstractNumId w:val="3"/>
  </w:num>
  <w:num w:numId="21">
    <w:abstractNumId w:val="19"/>
  </w:num>
  <w:num w:numId="22">
    <w:abstractNumId w:val="25"/>
  </w:num>
  <w:num w:numId="23">
    <w:abstractNumId w:val="9"/>
  </w:num>
  <w:num w:numId="24">
    <w:abstractNumId w:val="2"/>
  </w:num>
  <w:num w:numId="25">
    <w:abstractNumId w:val="20"/>
  </w:num>
  <w:num w:numId="26">
    <w:abstractNumId w:val="14"/>
  </w:num>
  <w:num w:numId="27">
    <w:abstractNumId w:val="17"/>
  </w:num>
  <w:num w:numId="28">
    <w:abstractNumId w:val="18"/>
  </w:num>
  <w:num w:numId="29">
    <w:abstractNumId w:val="1"/>
  </w:num>
  <w:num w:numId="30">
    <w:abstractNumId w:val="8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oqDSWb9wOyERlGyeXF3loDMv6njjYOjsMNHs0DSCTZJen3czIlVWNwyzAYRYySKioNJ4JlZaenUwSHurOVjvkg==" w:salt="urCn1Aqvno19CBdgkbh6/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0595B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3898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46B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352DB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636E8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D6A4B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01BC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11558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1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D1B15C-5F13-4861-A8CE-9D6CD0533280}"/>
</file>

<file path=customXml/itemProps5.xml><?xml version="1.0" encoding="utf-8"?>
<ds:datastoreItem xmlns:ds="http://schemas.openxmlformats.org/officeDocument/2006/customXml" ds:itemID="{D34FCEF3-B770-420A-980E-AF1F33922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3</Words>
  <Characters>4468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6-12T12:53:00Z</dcterms:created>
  <dcterms:modified xsi:type="dcterms:W3CDTF">2020-06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3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